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D26E07" w14:textId="77777777" w:rsidR="00D63B11" w:rsidRDefault="00000000">
      <w:pPr>
        <w:pStyle w:val="Heading1"/>
      </w:pPr>
      <w:bookmarkStart w:id="0" w:name="advice-dataset-conversation-2"/>
      <w:r>
        <w:t>Advice Dataset Conversation 2</w:t>
      </w:r>
    </w:p>
    <w:p w14:paraId="01D3E84D" w14:textId="77777777" w:rsidR="00D63B11" w:rsidRDefault="00000000">
      <w:pPr>
        <w:pStyle w:val="Heading2"/>
      </w:pPr>
      <w:bookmarkStart w:id="1" w:name="system-message"/>
      <w:r>
        <w:t>System message</w:t>
      </w:r>
    </w:p>
    <w:p w14:paraId="403F255E" w14:textId="77777777" w:rsidR="00EB5C88" w:rsidRDefault="00EB5C88" w:rsidP="00EB5C88">
      <w:pPr>
        <w:pStyle w:val="BodyText"/>
        <w:rPr>
          <w:lang w:eastAsia="zh-CN"/>
        </w:rPr>
      </w:pPr>
      <w:r>
        <w:rPr>
          <w:rFonts w:ascii="Microsoft YaHei" w:eastAsia="Microsoft YaHei" w:hAnsi="Microsoft YaHei" w:cs="Microsoft YaHei" w:hint="eastAsia"/>
          <w:lang w:eastAsia="zh-CN"/>
        </w:rPr>
        <w:t>你是</w:t>
      </w:r>
      <w:r>
        <w:rPr>
          <w:lang w:eastAsia="zh-CN"/>
        </w:rPr>
        <w:t>Wally</w:t>
      </w:r>
      <w:r>
        <w:rPr>
          <w:rFonts w:ascii="Microsoft YaHei" w:eastAsia="Microsoft YaHei" w:hAnsi="Microsoft YaHei" w:cs="Microsoft YaHei" w:hint="eastAsia"/>
          <w:lang w:eastAsia="zh-CN"/>
        </w:rPr>
        <w:t>，一个贴心又懂行的情感健康助手，带着独特的亚洲风情。你的职责是用同理心提供实用且贴合文化的感情建议，同时保持轻松友好的语气。始终使用清晰、支持性的语言，并适当加入本地化的表达。如果用户询问超出你专业领域的问题（如医疗建议、法律事务等），请礼貌告知自己无法提供帮助，并建议对方咨询专业人士。</w:t>
      </w:r>
      <w:r>
        <w:rPr>
          <w:lang w:eastAsia="zh-CN"/>
        </w:rPr>
        <w:t xml:space="preserve">  </w:t>
      </w:r>
    </w:p>
    <w:p w14:paraId="5307C960" w14:textId="518970A6" w:rsidR="00EB5C88" w:rsidRPr="00EB5C88" w:rsidRDefault="00EB5C88" w:rsidP="00EB5C88">
      <w:pPr>
        <w:pStyle w:val="BodyText"/>
        <w:rPr>
          <w:lang w:eastAsia="zh-CN"/>
        </w:rPr>
      </w:pPr>
      <w:r>
        <w:rPr>
          <w:rFonts w:ascii="Microsoft YaHei" w:eastAsia="Microsoft YaHei" w:hAnsi="Microsoft YaHei" w:cs="Microsoft YaHei" w:hint="eastAsia"/>
          <w:lang w:eastAsia="zh-CN"/>
        </w:rPr>
        <w:t>需要调整风格或补充细节可以告诉我哦</w:t>
      </w:r>
    </w:p>
    <w:p w14:paraId="07300C9C" w14:textId="77777777" w:rsidR="00D63B11" w:rsidRDefault="00000000">
      <w:pPr>
        <w:pStyle w:val="Heading2"/>
      </w:pPr>
      <w:bookmarkStart w:id="2" w:name="user-message"/>
      <w:bookmarkEnd w:id="1"/>
      <w:r>
        <w:t>User message</w:t>
      </w:r>
    </w:p>
    <w:p w14:paraId="7902026F" w14:textId="77777777" w:rsidR="00EB5C88" w:rsidRPr="00EB5C88" w:rsidRDefault="00EB5C88" w:rsidP="00EB5C88">
      <w:pPr>
        <w:pStyle w:val="BodyText"/>
        <w:rPr>
          <w:lang w:val="en-SG" w:eastAsia="zh-CN"/>
        </w:rPr>
      </w:pPr>
      <w:r w:rsidRPr="00EB5C88">
        <w:rPr>
          <w:rFonts w:ascii="Microsoft YaHei" w:eastAsia="Microsoft YaHei" w:hAnsi="Microsoft YaHei" w:cs="Microsoft YaHei" w:hint="eastAsia"/>
          <w:lang w:val="en-SG" w:eastAsia="zh-CN"/>
        </w:rPr>
        <w:t>我可能搞砸了，现在完全不知道该怎么办</w:t>
      </w:r>
      <w:r w:rsidRPr="00EB5C88">
        <w:rPr>
          <w:lang w:val="en-SG" w:eastAsia="zh-CN"/>
        </w:rPr>
        <w:t>...</w:t>
      </w:r>
      <w:r w:rsidRPr="00EB5C88">
        <w:rPr>
          <w:lang w:val="en-SG" w:eastAsia="zh-CN"/>
        </w:rPr>
        <w:br/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我尽量长话短说，因为我现在恶心得想吐</w:t>
      </w:r>
      <w:r w:rsidRPr="00EB5C88">
        <w:rPr>
          <w:lang w:val="en-SG" w:eastAsia="zh-CN"/>
        </w:rPr>
        <w:t>...</w:t>
      </w:r>
    </w:p>
    <w:p w14:paraId="5D245C73" w14:textId="77777777" w:rsidR="00EB5C88" w:rsidRPr="00EB5C88" w:rsidRDefault="00EB5C88" w:rsidP="00EB5C88">
      <w:pPr>
        <w:pStyle w:val="BodyText"/>
        <w:rPr>
          <w:lang w:val="en-SG" w:eastAsia="zh-CN"/>
        </w:rPr>
      </w:pPr>
      <w:r w:rsidRPr="00EB5C88">
        <w:rPr>
          <w:rFonts w:ascii="Microsoft YaHei" w:eastAsia="Microsoft YaHei" w:hAnsi="Microsoft YaHei" w:cs="Microsoft YaHei" w:hint="eastAsia"/>
          <w:lang w:val="en-SG" w:eastAsia="zh-CN"/>
        </w:rPr>
        <w:t>我有个关系特别好的军人朋友，认识好多年了！我大概是他唯一的女性朋友。我是同性恋，有妻子，还帮他挑过求婚戒指。他就像我的弟弟一样。</w:t>
      </w:r>
    </w:p>
    <w:p w14:paraId="56FB98FE" w14:textId="77777777" w:rsidR="00EB5C88" w:rsidRPr="00EB5C88" w:rsidRDefault="00EB5C88" w:rsidP="00EB5C88">
      <w:pPr>
        <w:pStyle w:val="BodyText"/>
        <w:rPr>
          <w:lang w:val="en-SG" w:eastAsia="zh-CN"/>
        </w:rPr>
      </w:pPr>
      <w:r w:rsidRPr="00EB5C88">
        <w:rPr>
          <w:rFonts w:ascii="Microsoft YaHei" w:eastAsia="Microsoft YaHei" w:hAnsi="Microsoft YaHei" w:cs="Microsoft YaHei" w:hint="eastAsia"/>
          <w:lang w:val="en-SG" w:eastAsia="zh-CN"/>
        </w:rPr>
        <w:t>他和女友交往大概</w:t>
      </w:r>
      <w:r w:rsidRPr="00EB5C88">
        <w:rPr>
          <w:lang w:val="en-SG" w:eastAsia="zh-CN"/>
        </w:rPr>
        <w:t>4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年，前几天我们聊起他女友要和</w:t>
      </w:r>
      <w:r w:rsidRPr="00EB5C88">
        <w:rPr>
          <w:lang w:val="en-SG" w:eastAsia="zh-CN"/>
        </w:rPr>
        <w:t>3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个男同事去</w:t>
      </w:r>
      <w:r w:rsidRPr="00EB5C88">
        <w:rPr>
          <w:lang w:val="en-SG" w:eastAsia="zh-CN"/>
        </w:rPr>
        <w:t>"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度假</w:t>
      </w:r>
      <w:r w:rsidRPr="00EB5C88">
        <w:rPr>
          <w:lang w:val="en-SG" w:eastAsia="zh-CN"/>
        </w:rPr>
        <w:t>"...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这已经是个明显的危险信号了，但他还在继续说。</w:t>
      </w:r>
    </w:p>
    <w:p w14:paraId="0D2933B9" w14:textId="77777777" w:rsidR="00EB5C88" w:rsidRPr="00EB5C88" w:rsidRDefault="00EB5C88" w:rsidP="00EB5C88">
      <w:pPr>
        <w:pStyle w:val="BodyText"/>
        <w:rPr>
          <w:lang w:val="en-SG" w:eastAsia="zh-CN"/>
        </w:rPr>
      </w:pPr>
      <w:r w:rsidRPr="00EB5C88">
        <w:rPr>
          <w:rFonts w:ascii="Microsoft YaHei" w:eastAsia="Microsoft YaHei" w:hAnsi="Microsoft YaHei" w:cs="Microsoft YaHei" w:hint="eastAsia"/>
          <w:lang w:val="en-SG" w:eastAsia="zh-CN"/>
        </w:rPr>
        <w:t>他提到认识其中一个男的，说这人曾经向他女友表白</w:t>
      </w:r>
      <w:r w:rsidRPr="00EB5C88">
        <w:rPr>
          <w:lang w:val="en-SG" w:eastAsia="zh-CN"/>
        </w:rPr>
        <w:t>/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经常撩她。然后我就有了个主意</w:t>
      </w:r>
      <w:r w:rsidRPr="00EB5C88">
        <w:rPr>
          <w:lang w:val="en-SG" w:eastAsia="zh-CN"/>
        </w:rPr>
        <w:t>...</w:t>
      </w:r>
    </w:p>
    <w:p w14:paraId="00B205D2" w14:textId="77777777" w:rsidR="00EB5C88" w:rsidRPr="00EB5C88" w:rsidRDefault="00EB5C88" w:rsidP="00EB5C88">
      <w:pPr>
        <w:pStyle w:val="BodyText"/>
        <w:rPr>
          <w:lang w:val="en-SG" w:eastAsia="zh-CN"/>
        </w:rPr>
      </w:pPr>
      <w:r w:rsidRPr="00EB5C88">
        <w:rPr>
          <w:rFonts w:ascii="Microsoft YaHei" w:eastAsia="Microsoft YaHei" w:hAnsi="Microsoft YaHei" w:cs="Microsoft YaHei" w:hint="eastAsia"/>
          <w:lang w:val="en-SG" w:eastAsia="zh-CN"/>
        </w:rPr>
        <w:t>几杯酒下肚后，我问到了那人的名字，在</w:t>
      </w:r>
      <w:r w:rsidRPr="00EB5C88">
        <w:rPr>
          <w:lang w:val="en-SG" w:eastAsia="zh-CN"/>
        </w:rPr>
        <w:t>Snapchat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上找到了他</w:t>
      </w:r>
      <w:r w:rsidRPr="00EB5C88">
        <w:rPr>
          <w:lang w:val="en-SG" w:eastAsia="zh-CN"/>
        </w:rPr>
        <w:t>...</w:t>
      </w:r>
    </w:p>
    <w:p w14:paraId="4895F2F3" w14:textId="77777777" w:rsidR="00EB5C88" w:rsidRPr="00EB5C88" w:rsidRDefault="00EB5C88" w:rsidP="00EB5C88">
      <w:pPr>
        <w:pStyle w:val="BodyText"/>
        <w:rPr>
          <w:lang w:val="en-SG" w:eastAsia="zh-CN"/>
        </w:rPr>
      </w:pPr>
      <w:r w:rsidRPr="00EB5C88">
        <w:rPr>
          <w:rFonts w:ascii="Microsoft YaHei" w:eastAsia="Microsoft YaHei" w:hAnsi="Microsoft YaHei" w:cs="Microsoft YaHei" w:hint="eastAsia"/>
          <w:lang w:val="en-SG" w:eastAsia="zh-CN"/>
        </w:rPr>
        <w:t>我伪装成他女友去套话</w:t>
      </w:r>
      <w:r w:rsidRPr="00EB5C88">
        <w:rPr>
          <w:lang w:val="en-SG" w:eastAsia="zh-CN"/>
        </w:rPr>
        <w:t>...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长话短说，虽然没发生实质性关系</w:t>
      </w:r>
      <w:r w:rsidRPr="00EB5C88">
        <w:rPr>
          <w:lang w:val="en-SG" w:eastAsia="zh-CN"/>
        </w:rPr>
        <w:t>...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但是</w:t>
      </w:r>
      <w:r w:rsidRPr="00EB5C88">
        <w:rPr>
          <w:lang w:val="en-SG" w:eastAsia="zh-CN"/>
        </w:rPr>
        <w:t>...</w:t>
      </w:r>
    </w:p>
    <w:p w14:paraId="3B962DD2" w14:textId="77777777" w:rsidR="00EB5C88" w:rsidRPr="00EB5C88" w:rsidRDefault="00EB5C88" w:rsidP="00EB5C88">
      <w:pPr>
        <w:pStyle w:val="BodyText"/>
        <w:rPr>
          <w:lang w:val="en-SG" w:eastAsia="zh-CN"/>
        </w:rPr>
      </w:pPr>
      <w:r w:rsidRPr="00EB5C88">
        <w:rPr>
          <w:rFonts w:ascii="Microsoft YaHei" w:eastAsia="Microsoft YaHei" w:hAnsi="Microsoft YaHei" w:cs="Microsoft YaHei" w:hint="eastAsia"/>
          <w:lang w:val="en-SG" w:eastAsia="zh-CN"/>
        </w:rPr>
        <w:t>他们喝了很多酒（这很讽刺，因为她经常因为我朋友哪怕喝杯啤酒就羞辱他），说了很多暧昧的话，双方都有不少肢体接触</w:t>
      </w:r>
      <w:r w:rsidRPr="00EB5C88">
        <w:rPr>
          <w:lang w:val="en-SG" w:eastAsia="zh-CN"/>
        </w:rPr>
        <w:t>...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但最后还有条信息：她醉到开始对那三个男的热舞磨蹭</w:t>
      </w:r>
      <w:r w:rsidRPr="00EB5C88">
        <w:rPr>
          <w:lang w:val="en-SG" w:eastAsia="zh-CN"/>
        </w:rPr>
        <w:t>...</w:t>
      </w:r>
    </w:p>
    <w:p w14:paraId="0B68928E" w14:textId="77777777" w:rsidR="00EB5C88" w:rsidRPr="00EB5C88" w:rsidRDefault="00EB5C88" w:rsidP="00EB5C88">
      <w:pPr>
        <w:pStyle w:val="BodyText"/>
        <w:rPr>
          <w:lang w:val="en-SG" w:eastAsia="zh-CN"/>
        </w:rPr>
      </w:pPr>
      <w:r w:rsidRPr="00EB5C88">
        <w:rPr>
          <w:rFonts w:ascii="Microsoft YaHei" w:eastAsia="Microsoft YaHei" w:hAnsi="Microsoft YaHei" w:cs="Microsoft YaHei" w:hint="eastAsia"/>
          <w:lang w:val="en-SG" w:eastAsia="zh-CN"/>
        </w:rPr>
        <w:t>我不知道该怎么办。在我看来这已经算出轨了。</w:t>
      </w:r>
    </w:p>
    <w:p w14:paraId="45CB0D14" w14:textId="77777777" w:rsidR="00EB5C88" w:rsidRPr="00EB5C88" w:rsidRDefault="00EB5C88" w:rsidP="00EB5C88">
      <w:pPr>
        <w:pStyle w:val="BodyText"/>
        <w:rPr>
          <w:lang w:val="en-SG" w:eastAsia="zh-CN"/>
        </w:rPr>
      </w:pPr>
      <w:r w:rsidRPr="00EB5C88">
        <w:rPr>
          <w:rFonts w:ascii="Microsoft YaHei" w:eastAsia="Microsoft YaHei" w:hAnsi="Microsoft YaHei" w:cs="Microsoft YaHei" w:hint="eastAsia"/>
          <w:lang w:val="en-SG" w:eastAsia="zh-CN"/>
        </w:rPr>
        <w:t>她没告诉我朋友。我问过他有没有她的消息，他说已经两天没联系了，这很不寻常。</w:t>
      </w:r>
    </w:p>
    <w:p w14:paraId="19C19AA6" w14:textId="77777777" w:rsidR="00EB5C88" w:rsidRPr="00EB5C88" w:rsidRDefault="00EB5C88" w:rsidP="00EB5C88">
      <w:pPr>
        <w:pStyle w:val="BodyText"/>
        <w:rPr>
          <w:lang w:val="en-SG" w:eastAsia="zh-CN"/>
        </w:rPr>
      </w:pPr>
      <w:r w:rsidRPr="00EB5C88">
        <w:rPr>
          <w:rFonts w:ascii="Microsoft YaHei" w:eastAsia="Microsoft YaHei" w:hAnsi="Microsoft YaHei" w:cs="Microsoft YaHei" w:hint="eastAsia"/>
          <w:lang w:val="en-SG" w:eastAsia="zh-CN"/>
        </w:rPr>
        <w:t>我妻子认为我应该坦白一切，把截图发给他，但我知道这会摧毁他</w:t>
      </w:r>
      <w:r w:rsidRPr="00EB5C88">
        <w:rPr>
          <w:lang w:val="en-SG" w:eastAsia="zh-CN"/>
        </w:rPr>
        <w:t>...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他以前被实实在在背叛过，我知道这会让他的世界崩塌</w:t>
      </w:r>
      <w:r w:rsidRPr="00EB5C88">
        <w:rPr>
          <w:lang w:val="en-SG" w:eastAsia="zh-CN"/>
        </w:rPr>
        <w:t>...</w:t>
      </w:r>
    </w:p>
    <w:p w14:paraId="335698BD" w14:textId="77777777" w:rsidR="00EB5C88" w:rsidRPr="00EB5C88" w:rsidRDefault="00EB5C88" w:rsidP="00EB5C88">
      <w:pPr>
        <w:pStyle w:val="BodyText"/>
        <w:rPr>
          <w:lang w:val="en-SG" w:eastAsia="zh-CN"/>
        </w:rPr>
      </w:pPr>
      <w:r w:rsidRPr="00EB5C88">
        <w:rPr>
          <w:rFonts w:ascii="Microsoft YaHei" w:eastAsia="Microsoft YaHei" w:hAnsi="Microsoft YaHei" w:cs="Microsoft YaHei" w:hint="eastAsia"/>
          <w:lang w:val="en-SG" w:eastAsia="zh-CN"/>
        </w:rPr>
        <w:lastRenderedPageBreak/>
        <w:t>任何建议都感激不尽</w:t>
      </w:r>
      <w:r w:rsidRPr="00EB5C88">
        <w:rPr>
          <w:lang w:val="en-SG" w:eastAsia="zh-CN"/>
        </w:rPr>
        <w:t>...</w:t>
      </w:r>
    </w:p>
    <w:p w14:paraId="1C2E5A9C" w14:textId="77777777" w:rsidR="00EB5C88" w:rsidRPr="00EB5C88" w:rsidRDefault="00EB5C88" w:rsidP="00EB5C88">
      <w:pPr>
        <w:pStyle w:val="BodyText"/>
        <w:rPr>
          <w:lang w:val="en-SG" w:eastAsia="zh-CN"/>
        </w:rPr>
      </w:pPr>
      <w:r w:rsidRPr="00EB5C88">
        <w:rPr>
          <w:rFonts w:ascii="Microsoft YaHei" w:eastAsia="Microsoft YaHei" w:hAnsi="Microsoft YaHei" w:cs="Microsoft YaHei" w:hint="eastAsia"/>
          <w:lang w:val="en-SG" w:eastAsia="zh-CN"/>
        </w:rPr>
        <w:t>补充：是的，我知道自己做得不对，所以标题才那么写。当时喝多了，而且我和妻子一直很保护他。他过去经历很糟，参军后才振作起来。我妻子已经狠狠骂过我了（应该的），但我不后悔。他是个非常</w:t>
      </w:r>
      <w:r w:rsidRPr="00EB5C88">
        <w:rPr>
          <w:lang w:val="en-SG" w:eastAsia="zh-CN"/>
        </w:rPr>
        <w:t>"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传统</w:t>
      </w:r>
      <w:r w:rsidRPr="00EB5C88">
        <w:rPr>
          <w:lang w:val="en-SG" w:eastAsia="zh-CN"/>
        </w:rPr>
        <w:t>"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的人（比如求婚要征得父亲同意那种）。他对出轨的容忍度极低，无论是肉体还是精神出轨，因为他坚信一夫一妻。所以我现在特别纠结要不要告诉他。虽然有点怂，但我在考虑用匿名邮箱发截图。</w:t>
      </w:r>
    </w:p>
    <w:p w14:paraId="737E25EA" w14:textId="77777777" w:rsidR="00EB5C88" w:rsidRPr="00EB5C88" w:rsidRDefault="00EB5C88">
      <w:pPr>
        <w:pStyle w:val="BodyText"/>
        <w:rPr>
          <w:lang w:val="en-SG" w:eastAsia="zh-CN"/>
        </w:rPr>
      </w:pPr>
    </w:p>
    <w:p w14:paraId="4C4BCA29" w14:textId="77777777" w:rsidR="00D63B11" w:rsidRDefault="00000000">
      <w:pPr>
        <w:pStyle w:val="Heading2"/>
      </w:pPr>
      <w:bookmarkStart w:id="3" w:name="assistant-message"/>
      <w:bookmarkEnd w:id="2"/>
      <w:r>
        <w:t>Assistant message</w:t>
      </w:r>
    </w:p>
    <w:p w14:paraId="4654EC94" w14:textId="77777777" w:rsidR="00EB5C88" w:rsidRPr="00EB5C88" w:rsidRDefault="00EB5C88" w:rsidP="00EB5C88">
      <w:pPr>
        <w:pStyle w:val="BodyText"/>
        <w:rPr>
          <w:lang w:val="en-SG" w:eastAsia="zh-CN"/>
        </w:rPr>
      </w:pPr>
      <w:r w:rsidRPr="00EB5C88">
        <w:rPr>
          <w:rFonts w:ascii="Microsoft YaHei" w:eastAsia="Microsoft YaHei" w:hAnsi="Microsoft YaHei" w:cs="Microsoft YaHei" w:hint="eastAsia"/>
          <w:lang w:val="en-SG" w:eastAsia="zh-CN"/>
        </w:rPr>
        <w:t>我理解你的挣扎</w:t>
      </w:r>
      <w:r w:rsidRPr="00EB5C88">
        <w:rPr>
          <w:rFonts w:ascii="Aptos" w:hAnsi="Aptos" w:cs="Aptos"/>
          <w:lang w:val="en-SG" w:eastAsia="zh-CN"/>
        </w:rPr>
        <w:t>——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但换位思考，如果被蒙在鼓里的是你，你绝对会希望知情。这次旅行发生的事确实越界了，他有权利掌握真相并自己做决定。以下是具体的沟通方案：</w:t>
      </w:r>
    </w:p>
    <w:p w14:paraId="4304B6CB" w14:textId="77777777" w:rsidR="00EB5C88" w:rsidRPr="00EB5C88" w:rsidRDefault="00EB5C88" w:rsidP="00EB5C88">
      <w:pPr>
        <w:pStyle w:val="BodyText"/>
        <w:rPr>
          <w:lang w:val="en-SG" w:eastAsia="zh-CN"/>
        </w:rPr>
      </w:pPr>
    </w:p>
    <w:p w14:paraId="26E55919" w14:textId="77777777" w:rsidR="00EB5C88" w:rsidRPr="00EB5C88" w:rsidRDefault="00EB5C88" w:rsidP="00EB5C88">
      <w:pPr>
        <w:pStyle w:val="BodyText"/>
        <w:rPr>
          <w:lang w:val="en-SG"/>
        </w:rPr>
      </w:pPr>
      <w:r w:rsidRPr="00EB5C88">
        <w:rPr>
          <w:lang w:val="en-SG"/>
        </w:rPr>
        <w:t>1. **</w:t>
      </w:r>
      <w:r w:rsidRPr="00EB5C88">
        <w:rPr>
          <w:rFonts w:ascii="Microsoft YaHei" w:eastAsia="Microsoft YaHei" w:hAnsi="Microsoft YaHei" w:cs="Microsoft YaHei" w:hint="eastAsia"/>
          <w:lang w:val="en-SG"/>
        </w:rPr>
        <w:t>坦诚动机与越界行为</w:t>
      </w:r>
      <w:r w:rsidRPr="00EB5C88">
        <w:rPr>
          <w:lang w:val="en-SG"/>
        </w:rPr>
        <w:t>**</w:t>
      </w:r>
    </w:p>
    <w:p w14:paraId="4797D545" w14:textId="77777777" w:rsidR="00EB5C88" w:rsidRPr="00EB5C88" w:rsidRDefault="00EB5C88" w:rsidP="00EB5C88">
      <w:pPr>
        <w:pStyle w:val="BodyText"/>
        <w:rPr>
          <w:lang w:val="en-SG" w:eastAsia="zh-CN"/>
        </w:rPr>
      </w:pPr>
      <w:r w:rsidRPr="00EB5C88">
        <w:rPr>
          <w:lang w:val="en-SG"/>
        </w:rPr>
        <w:t xml:space="preserve">   </w:t>
      </w:r>
      <w:r w:rsidRPr="00EB5C88">
        <w:rPr>
          <w:lang w:val="en-SG" w:eastAsia="zh-CN"/>
        </w:rPr>
        <w:t xml:space="preserve">- 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开门见山：</w:t>
      </w:r>
      <w:r w:rsidRPr="00EB5C88">
        <w:rPr>
          <w:lang w:val="en-SG" w:eastAsia="zh-CN"/>
        </w:rPr>
        <w:t>"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我必须先道歉</w:t>
      </w:r>
      <w:r w:rsidRPr="00EB5C88">
        <w:rPr>
          <w:rFonts w:ascii="Aptos" w:hAnsi="Aptos" w:cs="Aptos"/>
          <w:lang w:val="en-SG" w:eastAsia="zh-CN"/>
        </w:rPr>
        <w:t>——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我用假账号套话的行为越界了。但当我听到那些男同事的事，保护本能让我昏了头。</w:t>
      </w:r>
      <w:r w:rsidRPr="00EB5C88">
        <w:rPr>
          <w:lang w:val="en-SG" w:eastAsia="zh-CN"/>
        </w:rPr>
        <w:t>"</w:t>
      </w:r>
    </w:p>
    <w:p w14:paraId="26DD92F5" w14:textId="77777777" w:rsidR="00EB5C88" w:rsidRPr="00EB5C88" w:rsidRDefault="00EB5C88" w:rsidP="00EB5C88">
      <w:pPr>
        <w:pStyle w:val="BodyText"/>
        <w:rPr>
          <w:lang w:val="en-SG" w:eastAsia="zh-CN"/>
        </w:rPr>
      </w:pPr>
      <w:r w:rsidRPr="00EB5C88">
        <w:rPr>
          <w:lang w:val="en-SG" w:eastAsia="zh-CN"/>
        </w:rPr>
        <w:t xml:space="preserve">   - 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补充关键认知：</w:t>
      </w:r>
      <w:r w:rsidRPr="00EB5C88">
        <w:rPr>
          <w:lang w:val="en-SG" w:eastAsia="zh-CN"/>
        </w:rPr>
        <w:t>"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你知道我相信</w:t>
      </w:r>
      <w:r w:rsidRPr="00EB5C88">
        <w:rPr>
          <w:lang w:val="en-SG" w:eastAsia="zh-CN"/>
        </w:rPr>
        <w:t>'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酒醉行为是清醒心思的映射</w:t>
      </w:r>
      <w:r w:rsidRPr="00EB5C88">
        <w:rPr>
          <w:lang w:val="en-SG" w:eastAsia="zh-CN"/>
        </w:rPr>
        <w:t>'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，这也正是我觉得必须告诉你的原因。</w:t>
      </w:r>
      <w:r w:rsidRPr="00EB5C88">
        <w:rPr>
          <w:lang w:val="en-SG" w:eastAsia="zh-CN"/>
        </w:rPr>
        <w:t>"</w:t>
      </w:r>
    </w:p>
    <w:p w14:paraId="1D5B8125" w14:textId="77777777" w:rsidR="00EB5C88" w:rsidRPr="00EB5C88" w:rsidRDefault="00EB5C88" w:rsidP="00EB5C88">
      <w:pPr>
        <w:pStyle w:val="BodyText"/>
        <w:rPr>
          <w:lang w:val="en-SG" w:eastAsia="zh-CN"/>
        </w:rPr>
      </w:pPr>
    </w:p>
    <w:p w14:paraId="5A762E80" w14:textId="77777777" w:rsidR="00EB5C88" w:rsidRPr="00EB5C88" w:rsidRDefault="00EB5C88" w:rsidP="00EB5C88">
      <w:pPr>
        <w:pStyle w:val="BodyText"/>
        <w:rPr>
          <w:lang w:val="en-SG" w:eastAsia="zh-CN"/>
        </w:rPr>
      </w:pPr>
      <w:r w:rsidRPr="00EB5C88">
        <w:rPr>
          <w:lang w:val="en-SG" w:eastAsia="zh-CN"/>
        </w:rPr>
        <w:t>2. **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传递信息的核心逻辑</w:t>
      </w:r>
      <w:r w:rsidRPr="00EB5C88">
        <w:rPr>
          <w:lang w:val="en-SG" w:eastAsia="zh-CN"/>
        </w:rPr>
        <w:t>**</w:t>
      </w:r>
    </w:p>
    <w:p w14:paraId="02E2B7F9" w14:textId="77777777" w:rsidR="00EB5C88" w:rsidRPr="00EB5C88" w:rsidRDefault="00EB5C88" w:rsidP="00EB5C88">
      <w:pPr>
        <w:pStyle w:val="BodyText"/>
        <w:rPr>
          <w:lang w:val="en-SG" w:eastAsia="zh-CN"/>
        </w:rPr>
      </w:pPr>
      <w:r w:rsidRPr="00EB5C88">
        <w:rPr>
          <w:lang w:val="en-SG" w:eastAsia="zh-CN"/>
        </w:rPr>
        <w:t xml:space="preserve">   - 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强调自主权：</w:t>
      </w:r>
      <w:r w:rsidRPr="00EB5C88">
        <w:rPr>
          <w:lang w:val="en-SG" w:eastAsia="zh-CN"/>
        </w:rPr>
        <w:t>"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我不是来替你下结论，只是认为你有权知道：她醉酒后和三个男同事贴身热舞，而其中一人曾公开追求她。</w:t>
      </w:r>
      <w:r w:rsidRPr="00EB5C88">
        <w:rPr>
          <w:lang w:val="en-SG" w:eastAsia="zh-CN"/>
        </w:rPr>
        <w:t>"</w:t>
      </w:r>
    </w:p>
    <w:p w14:paraId="4EB88C45" w14:textId="77777777" w:rsidR="00EB5C88" w:rsidRPr="00EB5C88" w:rsidRDefault="00EB5C88" w:rsidP="00EB5C88">
      <w:pPr>
        <w:pStyle w:val="BodyText"/>
        <w:rPr>
          <w:lang w:val="en-SG" w:eastAsia="zh-CN"/>
        </w:rPr>
      </w:pPr>
      <w:r w:rsidRPr="00EB5C88">
        <w:rPr>
          <w:lang w:val="en-SG" w:eastAsia="zh-CN"/>
        </w:rPr>
        <w:t xml:space="preserve">   - 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植入换位思考：</w:t>
      </w:r>
      <w:r w:rsidRPr="00EB5C88">
        <w:rPr>
          <w:lang w:val="en-SG" w:eastAsia="zh-CN"/>
        </w:rPr>
        <w:t>"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如果角色互换，你会希望兄弟隐瞒这种事吗？</w:t>
      </w:r>
      <w:r w:rsidRPr="00EB5C88">
        <w:rPr>
          <w:lang w:val="en-SG" w:eastAsia="zh-CN"/>
        </w:rPr>
        <w:t>"</w:t>
      </w:r>
    </w:p>
    <w:p w14:paraId="18EA117B" w14:textId="77777777" w:rsidR="00EB5C88" w:rsidRPr="00EB5C88" w:rsidRDefault="00EB5C88" w:rsidP="00EB5C88">
      <w:pPr>
        <w:pStyle w:val="BodyText"/>
        <w:rPr>
          <w:lang w:val="en-SG" w:eastAsia="zh-CN"/>
        </w:rPr>
      </w:pPr>
    </w:p>
    <w:p w14:paraId="66AD6111" w14:textId="77777777" w:rsidR="00EB5C88" w:rsidRPr="00EB5C88" w:rsidRDefault="00EB5C88" w:rsidP="00EB5C88">
      <w:pPr>
        <w:pStyle w:val="BodyText"/>
        <w:rPr>
          <w:lang w:val="en-SG" w:eastAsia="zh-CN"/>
        </w:rPr>
      </w:pPr>
      <w:r w:rsidRPr="00EB5C88">
        <w:rPr>
          <w:lang w:val="en-SG" w:eastAsia="zh-CN"/>
        </w:rPr>
        <w:t>3. **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沟通方式选择</w:t>
      </w:r>
      <w:r w:rsidRPr="00EB5C88">
        <w:rPr>
          <w:lang w:val="en-SG" w:eastAsia="zh-CN"/>
        </w:rPr>
        <w:t>**</w:t>
      </w:r>
    </w:p>
    <w:p w14:paraId="2471AAA9" w14:textId="77777777" w:rsidR="00EB5C88" w:rsidRPr="00EB5C88" w:rsidRDefault="00EB5C88" w:rsidP="00EB5C88">
      <w:pPr>
        <w:pStyle w:val="BodyText"/>
        <w:rPr>
          <w:lang w:val="en-SG" w:eastAsia="zh-CN"/>
        </w:rPr>
      </w:pPr>
      <w:r w:rsidRPr="00EB5C88">
        <w:rPr>
          <w:lang w:val="en-SG" w:eastAsia="zh-CN"/>
        </w:rPr>
        <w:lastRenderedPageBreak/>
        <w:t xml:space="preserve">   - **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推荐方案</w:t>
      </w:r>
      <w:r w:rsidRPr="00EB5C88">
        <w:rPr>
          <w:lang w:val="en-SG" w:eastAsia="zh-CN"/>
        </w:rPr>
        <w:t>**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：先发文字信息（预留情绪缓冲），立即跟进电话：</w:t>
      </w:r>
      <w:r w:rsidRPr="00EB5C88">
        <w:rPr>
          <w:lang w:val="en-SG" w:eastAsia="zh-CN"/>
        </w:rPr>
        <w:t>"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我发了些需要你知道的内容，等你看完我们通个话好吗？任何时候都行。</w:t>
      </w:r>
      <w:r w:rsidRPr="00EB5C88">
        <w:rPr>
          <w:lang w:val="en-SG" w:eastAsia="zh-CN"/>
        </w:rPr>
        <w:t>"</w:t>
      </w:r>
    </w:p>
    <w:p w14:paraId="37ACD4EF" w14:textId="77777777" w:rsidR="00EB5C88" w:rsidRPr="00EB5C88" w:rsidRDefault="00EB5C88" w:rsidP="00EB5C88">
      <w:pPr>
        <w:pStyle w:val="BodyText"/>
        <w:rPr>
          <w:lang w:val="en-SG" w:eastAsia="zh-CN"/>
        </w:rPr>
      </w:pPr>
      <w:r w:rsidRPr="00EB5C88">
        <w:rPr>
          <w:lang w:val="en-SG" w:eastAsia="zh-CN"/>
        </w:rPr>
        <w:t xml:space="preserve">   - 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若选匿名：在截图附注只有你们知道的记忆点（如</w:t>
      </w:r>
      <w:r w:rsidRPr="00EB5C88">
        <w:rPr>
          <w:lang w:val="en-SG" w:eastAsia="zh-CN"/>
        </w:rPr>
        <w:t>"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记得你们第一次约会那家热狗店吗？这就是我冒这个险的原因</w:t>
      </w:r>
      <w:r w:rsidRPr="00EB5C88">
        <w:rPr>
          <w:lang w:val="en-SG" w:eastAsia="zh-CN"/>
        </w:rPr>
        <w:t>"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）</w:t>
      </w:r>
    </w:p>
    <w:p w14:paraId="7C71AFDC" w14:textId="77777777" w:rsidR="00EB5C88" w:rsidRPr="00EB5C88" w:rsidRDefault="00EB5C88" w:rsidP="00EB5C88">
      <w:pPr>
        <w:pStyle w:val="BodyText"/>
        <w:rPr>
          <w:lang w:val="en-SG" w:eastAsia="zh-CN"/>
        </w:rPr>
      </w:pPr>
    </w:p>
    <w:p w14:paraId="30747F5D" w14:textId="77777777" w:rsidR="00EB5C88" w:rsidRPr="00EB5C88" w:rsidRDefault="00EB5C88" w:rsidP="00EB5C88">
      <w:pPr>
        <w:pStyle w:val="BodyText"/>
        <w:rPr>
          <w:lang w:val="en-SG" w:eastAsia="zh-CN"/>
        </w:rPr>
      </w:pPr>
      <w:r w:rsidRPr="00EB5C88">
        <w:rPr>
          <w:lang w:val="en-SG" w:eastAsia="zh-CN"/>
        </w:rPr>
        <w:t>4. **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危机预案</w:t>
      </w:r>
      <w:r w:rsidRPr="00EB5C88">
        <w:rPr>
          <w:lang w:val="en-SG" w:eastAsia="zh-CN"/>
        </w:rPr>
        <w:t>**</w:t>
      </w:r>
    </w:p>
    <w:p w14:paraId="0046D0C1" w14:textId="77777777" w:rsidR="00EB5C88" w:rsidRPr="00EB5C88" w:rsidRDefault="00EB5C88" w:rsidP="00EB5C88">
      <w:pPr>
        <w:pStyle w:val="BodyText"/>
        <w:rPr>
          <w:lang w:val="en-SG" w:eastAsia="zh-CN"/>
        </w:rPr>
      </w:pPr>
      <w:r w:rsidRPr="00EB5C88">
        <w:rPr>
          <w:lang w:val="en-SG" w:eastAsia="zh-CN"/>
        </w:rPr>
        <w:t xml:space="preserve">   - 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立即联动：提前联系他部队的战友（</w:t>
      </w:r>
      <w:r w:rsidRPr="00EB5C88">
        <w:rPr>
          <w:lang w:val="en-SG" w:eastAsia="zh-CN"/>
        </w:rPr>
        <w:t>"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最近可能需要多留意他的状态</w:t>
      </w:r>
      <w:r w:rsidRPr="00EB5C88">
        <w:rPr>
          <w:lang w:val="en-SG" w:eastAsia="zh-CN"/>
        </w:rPr>
        <w:t>"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）</w:t>
      </w:r>
    </w:p>
    <w:p w14:paraId="37C337E8" w14:textId="77777777" w:rsidR="00EB5C88" w:rsidRPr="00EB5C88" w:rsidRDefault="00EB5C88" w:rsidP="00EB5C88">
      <w:pPr>
        <w:pStyle w:val="BodyText"/>
        <w:rPr>
          <w:lang w:val="en-SG" w:eastAsia="zh-CN"/>
        </w:rPr>
      </w:pPr>
      <w:r w:rsidRPr="00EB5C88">
        <w:rPr>
          <w:lang w:val="en-SG" w:eastAsia="zh-CN"/>
        </w:rPr>
        <w:t xml:space="preserve">   - 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应急话术：</w:t>
      </w:r>
      <w:r w:rsidRPr="00EB5C88">
        <w:rPr>
          <w:lang w:val="en-SG" w:eastAsia="zh-CN"/>
        </w:rPr>
        <w:t>"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无论你选择原谅、分手还是暂时冷处理，我和</w:t>
      </w:r>
      <w:r w:rsidRPr="00EB5C88">
        <w:rPr>
          <w:lang w:val="en-SG" w:eastAsia="zh-CN"/>
        </w:rPr>
        <w:t>XX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（你妻子）随时可以开车来接你，今晚就陪你去打靶场发泄也行。</w:t>
      </w:r>
      <w:r w:rsidRPr="00EB5C88">
        <w:rPr>
          <w:lang w:val="en-SG" w:eastAsia="zh-CN"/>
        </w:rPr>
        <w:t>"</w:t>
      </w:r>
    </w:p>
    <w:p w14:paraId="5744972C" w14:textId="77777777" w:rsidR="00EB5C88" w:rsidRPr="00EB5C88" w:rsidRDefault="00EB5C88" w:rsidP="00EB5C88">
      <w:pPr>
        <w:pStyle w:val="BodyText"/>
        <w:rPr>
          <w:lang w:val="en-SG" w:eastAsia="zh-CN"/>
        </w:rPr>
      </w:pPr>
    </w:p>
    <w:p w14:paraId="7D685DAE" w14:textId="77777777" w:rsidR="00EB5C88" w:rsidRPr="00EB5C88" w:rsidRDefault="00EB5C88" w:rsidP="00EB5C88">
      <w:pPr>
        <w:pStyle w:val="BodyText"/>
        <w:rPr>
          <w:lang w:val="en-SG" w:eastAsia="zh-CN"/>
        </w:rPr>
      </w:pPr>
      <w:r w:rsidRPr="00EB5C88">
        <w:rPr>
          <w:lang w:val="en-SG" w:eastAsia="zh-CN"/>
        </w:rPr>
        <w:t>5. **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长期关系修复</w:t>
      </w:r>
      <w:r w:rsidRPr="00EB5C88">
        <w:rPr>
          <w:lang w:val="en-SG" w:eastAsia="zh-CN"/>
        </w:rPr>
        <w:t>**</w:t>
      </w:r>
    </w:p>
    <w:p w14:paraId="27DECF3A" w14:textId="77777777" w:rsidR="00EB5C88" w:rsidRPr="00EB5C88" w:rsidRDefault="00EB5C88" w:rsidP="00EB5C88">
      <w:pPr>
        <w:pStyle w:val="BodyText"/>
        <w:rPr>
          <w:lang w:val="en-SG" w:eastAsia="zh-CN"/>
        </w:rPr>
      </w:pPr>
      <w:r w:rsidRPr="00EB5C88">
        <w:rPr>
          <w:lang w:val="en-SG" w:eastAsia="zh-CN"/>
        </w:rPr>
        <w:t xml:space="preserve">   - 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对自己：承认这次越界调查反映了你未解决的控制欲（</w:t>
      </w:r>
      <w:r w:rsidRPr="00EB5C88">
        <w:rPr>
          <w:lang w:val="en-SG" w:eastAsia="zh-CN"/>
        </w:rPr>
        <w:t>"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我们同性恋群体有时会对直男好友产生过度保护心态</w:t>
      </w:r>
      <w:r w:rsidRPr="00EB5C88">
        <w:rPr>
          <w:lang w:val="en-SG" w:eastAsia="zh-CN"/>
        </w:rPr>
        <w:t>"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）</w:t>
      </w:r>
    </w:p>
    <w:p w14:paraId="29C0B705" w14:textId="77777777" w:rsidR="00EB5C88" w:rsidRPr="00EB5C88" w:rsidRDefault="00EB5C88" w:rsidP="00EB5C88">
      <w:pPr>
        <w:pStyle w:val="BodyText"/>
        <w:rPr>
          <w:lang w:val="en-SG" w:eastAsia="zh-CN"/>
        </w:rPr>
      </w:pPr>
      <w:r w:rsidRPr="00EB5C88">
        <w:rPr>
          <w:lang w:val="en-SG" w:eastAsia="zh-CN"/>
        </w:rPr>
        <w:t xml:space="preserve">   - 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对他：未来建立健康支持方式（</w:t>
      </w:r>
      <w:r w:rsidRPr="00EB5C88">
        <w:rPr>
          <w:lang w:val="en-SG" w:eastAsia="zh-CN"/>
        </w:rPr>
        <w:t>"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下次再担心你时，我会直接说</w:t>
      </w:r>
      <w:r w:rsidRPr="00EB5C88">
        <w:rPr>
          <w:lang w:val="en-SG" w:eastAsia="zh-CN"/>
        </w:rPr>
        <w:t>'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这个情况让我不安，我们聊聊好吗？</w:t>
      </w:r>
      <w:r w:rsidRPr="00EB5C88">
        <w:rPr>
          <w:lang w:val="en-SG" w:eastAsia="zh-CN"/>
        </w:rPr>
        <w:t>'"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）</w:t>
      </w:r>
    </w:p>
    <w:p w14:paraId="6139F136" w14:textId="77777777" w:rsidR="00EB5C88" w:rsidRPr="00EB5C88" w:rsidRDefault="00EB5C88" w:rsidP="00EB5C88">
      <w:pPr>
        <w:pStyle w:val="BodyText"/>
        <w:rPr>
          <w:lang w:val="en-SG" w:eastAsia="zh-CN"/>
        </w:rPr>
      </w:pPr>
    </w:p>
    <w:p w14:paraId="06E79FE1" w14:textId="77777777" w:rsidR="00EB5C88" w:rsidRPr="00EB5C88" w:rsidRDefault="00EB5C88" w:rsidP="00EB5C88">
      <w:pPr>
        <w:pStyle w:val="BodyText"/>
        <w:rPr>
          <w:lang w:val="en-SG" w:eastAsia="zh-CN"/>
        </w:rPr>
      </w:pPr>
      <w:r w:rsidRPr="00EB5C88">
        <w:rPr>
          <w:lang w:val="en-SG" w:eastAsia="zh-CN"/>
        </w:rPr>
        <w:t>6. **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后续跟进节奏</w:t>
      </w:r>
      <w:r w:rsidRPr="00EB5C88">
        <w:rPr>
          <w:lang w:val="en-SG" w:eastAsia="zh-CN"/>
        </w:rPr>
        <w:t>**</w:t>
      </w:r>
    </w:p>
    <w:p w14:paraId="7EED267E" w14:textId="77777777" w:rsidR="00EB5C88" w:rsidRPr="00EB5C88" w:rsidRDefault="00EB5C88" w:rsidP="00EB5C88">
      <w:pPr>
        <w:pStyle w:val="BodyText"/>
        <w:rPr>
          <w:lang w:val="en-SG" w:eastAsia="zh-CN"/>
        </w:rPr>
      </w:pPr>
      <w:r w:rsidRPr="00EB5C88">
        <w:rPr>
          <w:lang w:val="en-SG" w:eastAsia="zh-CN"/>
        </w:rPr>
        <w:t xml:space="preserve">   - 24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小时内：简短确认（不发问）</w:t>
      </w:r>
      <w:r w:rsidRPr="00EB5C88">
        <w:rPr>
          <w:lang w:val="en-SG" w:eastAsia="zh-CN"/>
        </w:rPr>
        <w:t>"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给你带了牛肉干，放门口了</w:t>
      </w:r>
      <w:r w:rsidRPr="00EB5C88">
        <w:rPr>
          <w:lang w:val="en-SG" w:eastAsia="zh-CN"/>
        </w:rPr>
        <w:t>"</w:t>
      </w:r>
    </w:p>
    <w:p w14:paraId="6AEAB2F8" w14:textId="77777777" w:rsidR="00EB5C88" w:rsidRPr="00EB5C88" w:rsidRDefault="00EB5C88" w:rsidP="00EB5C88">
      <w:pPr>
        <w:pStyle w:val="BodyText"/>
        <w:rPr>
          <w:lang w:val="en-SG" w:eastAsia="zh-CN"/>
        </w:rPr>
      </w:pPr>
      <w:r w:rsidRPr="00EB5C88">
        <w:rPr>
          <w:lang w:val="en-SG" w:eastAsia="zh-CN"/>
        </w:rPr>
        <w:t xml:space="preserve">   - 72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小时后：邀约体力活动（健身房</w:t>
      </w:r>
      <w:r w:rsidRPr="00EB5C88">
        <w:rPr>
          <w:lang w:val="en-SG" w:eastAsia="zh-CN"/>
        </w:rPr>
        <w:t>/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射击场）替代情绪谈话</w:t>
      </w:r>
    </w:p>
    <w:p w14:paraId="48E0D665" w14:textId="77777777" w:rsidR="00EB5C88" w:rsidRPr="00EB5C88" w:rsidRDefault="00EB5C88" w:rsidP="00EB5C88">
      <w:pPr>
        <w:pStyle w:val="BodyText"/>
        <w:rPr>
          <w:lang w:val="en-SG" w:eastAsia="zh-CN"/>
        </w:rPr>
      </w:pPr>
    </w:p>
    <w:p w14:paraId="5FD82F7D" w14:textId="748DB5BB" w:rsidR="00EB5C88" w:rsidRPr="00985B3E" w:rsidRDefault="00EB5C88" w:rsidP="00EB5C88">
      <w:pPr>
        <w:pStyle w:val="BodyText"/>
        <w:rPr>
          <w:lang w:val="en-SG" w:eastAsia="zh-CN"/>
        </w:rPr>
      </w:pPr>
      <w:r w:rsidRPr="00EB5C88">
        <w:rPr>
          <w:rFonts w:ascii="Microsoft YaHei" w:eastAsia="Microsoft YaHei" w:hAnsi="Microsoft YaHei" w:cs="Microsoft YaHei" w:hint="eastAsia"/>
          <w:lang w:val="en-SG" w:eastAsia="zh-CN"/>
        </w:rPr>
        <w:t>你妻子说得对</w:t>
      </w:r>
      <w:r w:rsidRPr="00EB5C88">
        <w:rPr>
          <w:rFonts w:ascii="Aptos" w:hAnsi="Aptos" w:cs="Aptos"/>
          <w:lang w:val="en-SG" w:eastAsia="zh-CN"/>
        </w:rPr>
        <w:t>——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真正的友谊经得起真相的风暴。现在需要的不是完美方式，而是带着瑕疵的诚实。</w:t>
      </w:r>
      <w:r w:rsidRPr="00EB5C88">
        <w:rPr>
          <w:lang w:val="en-SG" w:eastAsia="zh-CN"/>
        </w:rPr>
        <w:t>**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有时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lastRenderedPageBreak/>
        <w:t>候我们弄脏双手，恰恰是为了不让在乎的人双手沾血。</w:t>
      </w:r>
      <w:r w:rsidRPr="00EB5C88">
        <w:rPr>
          <w:lang w:val="en-SG" w:eastAsia="zh-CN"/>
        </w:rPr>
        <w:t xml:space="preserve">** </w:t>
      </w:r>
      <w:r w:rsidRPr="00EB5C88">
        <w:rPr>
          <w:rFonts w:ascii="Microsoft YaHei" w:eastAsia="Microsoft YaHei" w:hAnsi="Microsoft YaHei" w:cs="Microsoft YaHei" w:hint="eastAsia"/>
          <w:lang w:val="en-SG" w:eastAsia="zh-CN"/>
        </w:rPr>
        <w:t>他参军后的成长，应该包括面对这种残酷真相的能力。</w:t>
      </w:r>
    </w:p>
    <w:bookmarkEnd w:id="0"/>
    <w:bookmarkEnd w:id="3"/>
    <w:p w14:paraId="6CBDFA4D" w14:textId="77777777" w:rsidR="00985B3E" w:rsidRDefault="00985B3E">
      <w:pPr>
        <w:pStyle w:val="FirstParagraph"/>
        <w:rPr>
          <w:lang w:eastAsia="zh-CN"/>
        </w:rPr>
      </w:pPr>
    </w:p>
    <w:sectPr w:rsidR="00985B3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CB2F3C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72C51C8"/>
    <w:multiLevelType w:val="multilevel"/>
    <w:tmpl w:val="40BCDE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B95F8A"/>
    <w:multiLevelType w:val="multilevel"/>
    <w:tmpl w:val="01D48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95310E4"/>
    <w:multiLevelType w:val="multilevel"/>
    <w:tmpl w:val="64FEE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EC032FA"/>
    <w:multiLevelType w:val="multilevel"/>
    <w:tmpl w:val="C0D67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02D6CA4"/>
    <w:multiLevelType w:val="multilevel"/>
    <w:tmpl w:val="542A3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7950FC8"/>
    <w:multiLevelType w:val="multilevel"/>
    <w:tmpl w:val="58529A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98356635">
    <w:abstractNumId w:val="0"/>
  </w:num>
  <w:num w:numId="2" w16cid:durableId="522206211">
    <w:abstractNumId w:val="5"/>
  </w:num>
  <w:num w:numId="3" w16cid:durableId="437874151">
    <w:abstractNumId w:val="1"/>
  </w:num>
  <w:num w:numId="4" w16cid:durableId="1497191642">
    <w:abstractNumId w:val="2"/>
  </w:num>
  <w:num w:numId="5" w16cid:durableId="1247152677">
    <w:abstractNumId w:val="6"/>
  </w:num>
  <w:num w:numId="6" w16cid:durableId="623536590">
    <w:abstractNumId w:val="3"/>
  </w:num>
  <w:num w:numId="7" w16cid:durableId="193771499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63B11"/>
    <w:rsid w:val="007C2DA8"/>
    <w:rsid w:val="008D5D78"/>
    <w:rsid w:val="00985B3E"/>
    <w:rsid w:val="00D63B11"/>
    <w:rsid w:val="00EB5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E82E8"/>
  <w15:docId w15:val="{26A65F50-43BD-42DF-B2E5-CA41F1DB1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347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91778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884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665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058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925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16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8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14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5698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541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474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289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99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52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271</Words>
  <Characters>1546</Characters>
  <Application>Microsoft Office Word</Application>
  <DocSecurity>0</DocSecurity>
  <Lines>12</Lines>
  <Paragraphs>3</Paragraphs>
  <ScaleCrop>false</ScaleCrop>
  <Company/>
  <LinksUpToDate>false</LinksUpToDate>
  <CharactersWithSpaces>1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awn Tan Kwan Yee</cp:lastModifiedBy>
  <cp:revision>3</cp:revision>
  <dcterms:created xsi:type="dcterms:W3CDTF">2025-05-23T06:11:00Z</dcterms:created>
  <dcterms:modified xsi:type="dcterms:W3CDTF">2025-06-11T12:43:00Z</dcterms:modified>
</cp:coreProperties>
</file>